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p>
      <w:pPr>
        <w:pStyle w:val="FirstParagraph"/>
      </w:pPr>
      <w:r>
        <w:rPr>
          <w:bCs/>
          <w:b/>
        </w:rPr>
        <w:t xml:space="preserve">John Doe</w:t>
      </w:r>
      <w:r>
        <w:br/>
      </w:r>
      <w:r>
        <w:t xml:space="preserve">123 Engineering Street</w:t>
      </w:r>
      <w:r>
        <w:br/>
      </w:r>
      <w:r>
        <w:t xml:space="preserve">Quezon City, Philippines</w:t>
      </w:r>
      <w:r>
        <w:br/>
      </w:r>
      <w:r>
        <w:t xml:space="preserve">Email: johndoe@example.com | Phone: +63 912-345-6789</w:t>
      </w:r>
    </w:p>
    <w:p>
      <w:pPr>
        <w:pStyle w:val="BodyText"/>
      </w:pPr>
      <w:r>
        <w:t xml:space="preserve">April 5, 2024</w:t>
      </w:r>
    </w:p>
    <w:p>
      <w:pPr>
        <w:pStyle w:val="BodyText"/>
      </w:pPr>
      <w:r>
        <w:rPr>
          <w:bCs/>
          <w:b/>
        </w:rPr>
        <w:t xml:space="preserve">Human Resources Department</w:t>
      </w:r>
      <w:r>
        <w:br/>
      </w:r>
      <w:r>
        <w:t xml:space="preserve">AeroTech Philippines Inc.</w:t>
      </w:r>
      <w:r>
        <w:br/>
      </w:r>
      <w:r>
        <w:t xml:space="preserve">789 Aviation Lane</w:t>
      </w:r>
      <w:r>
        <w:br/>
      </w:r>
      <w:r>
        <w:t xml:space="preserve">Manila, Philippines</w:t>
      </w:r>
    </w:p>
    <w:bookmarkStart w:id="20" w:name="X0b704c7ce15dbc1f61366fa0c2a68ae55902794"/>
    <w:p>
      <w:pPr>
        <w:pStyle w:val="Heading1"/>
      </w:pPr>
      <w:r>
        <w:t xml:space="preserve">Cover Letter for Aerospace Engineer Position</w:t>
      </w:r>
    </w:p>
    <w:p>
      <w:pPr>
        <w:pStyle w:val="FirstParagraph"/>
      </w:pPr>
      <w:r>
        <w:t xml:space="preserve">To Whom It May Concern,</w:t>
      </w:r>
    </w:p>
    <w:p>
      <w:pPr>
        <w:pStyle w:val="BodyText"/>
      </w:pPr>
      <w:r>
        <w:t xml:space="preserve">I am writing to express my enthusiastic interest in the Aerospace Engineer position at AeroTech Philippines Inc., as advertised in [insert source]. As a highly motivated and technically skilled aerospace engineering professional with over five years of experience in designing, analyzing, and optimizing aircraft systems, I am eager to contribute my expertise to your organization’s mission of advancing aerospace innovation in the Philippines Manila region. My academic background, hands-on experience in cutting-edge projects, and passion for pushing the boundaries of aeronautical technology align perfectly with the opportunities available at your esteemed company.</w:t>
      </w:r>
    </w:p>
    <w:p>
      <w:pPr>
        <w:pStyle w:val="BodyText"/>
      </w:pPr>
      <w:r>
        <w:t xml:space="preserve">Throughout my career, I have dedicated myself to mastering the complexities of aerospace engineering, from conceptual design to final implementation. My education at [University Name] in [Year], where I earned a Bachelor’s degree in Aerospace Engineering, provided me with a strong foundation in aerodynamics, propulsion systems, structural analysis, and flight mechanics. This academic training was complemented by internships and collaborative projects that allowed me to apply theoretical knowledge to real-world challenges. For instance, during my time at [Previous Company/Organization], I contributed to the development of a next-generation drone system that improved fuel efficiency by 15% while enhancing payload capacity—a project that required rigorous testing, iterative design improvements, and close collaboration with cross-functional teams.</w:t>
      </w:r>
    </w:p>
    <w:p>
      <w:pPr>
        <w:pStyle w:val="BodyText"/>
      </w:pPr>
      <w:r>
        <w:t xml:space="preserve">What sets me apart as an Aerospace Engineer is my ability to blend technical precision with creative problem-solving. In my current role at [Current Company], I have led the analysis of aerodynamic performance for commercial aircraft components, utilizing advanced simulation tools like ANSYS Fluent and CATIA V6. These tools enabled me to optimize wing structures for reduced drag and improved stability, directly contributing to cost savings and enhanced operational efficiency. Additionally, I have worked on propulsion system upgrades that integrated sustainable technologies, reflecting my commitment to addressing environmental challenges in the aerospace industry—a value that resonates deeply with the global shift toward green aviation.</w:t>
      </w:r>
    </w:p>
    <w:p>
      <w:pPr>
        <w:pStyle w:val="BodyText"/>
      </w:pPr>
      <w:r>
        <w:t xml:space="preserve">Working in the Philippines Manila context presents a unique opportunity to contribute to a rapidly growing sector. As one of Asia’s leading hubs for aerospace research and manufacturing, Manila is at the forefront of technological advancements, with companies like AeroTech Philippines Inc. driving innovation in both domestic and international markets. My experience in navigating regulatory frameworks, collaborating with multidisciplinary teams, and adapting to diverse engineering challenges makes me well-suited to thrive in this dynamic environment. I am particularly excited about the potential to support projects that leverage the Philippines’ strategic location for aerospace logistics and regional partnerships.</w:t>
      </w:r>
    </w:p>
    <w:p>
      <w:pPr>
        <w:pStyle w:val="BodyText"/>
      </w:pPr>
      <w:r>
        <w:t xml:space="preserve">One of my greatest strengths as an Aerospace Engineer is my ability to communicate complex technical concepts clearly and effectively. Whether presenting findings to non-technical stakeholders or collaborating with engineers across disciplines, I prioritize transparency and precision. This skill was instrumental during a recent project where I led a team to resolve a critical issue with aircraft control systems, ensuring compliance with international safety standards while meeting tight deadlines. My proactive approach to problem-solving and attention to detail have consistently earned the trust of colleagues and supervisors alike.</w:t>
      </w:r>
    </w:p>
    <w:p>
      <w:pPr>
        <w:pStyle w:val="BodyText"/>
      </w:pPr>
      <w:r>
        <w:t xml:space="preserve">Furthermore, I am deeply committed to lifelong learning and professional growth. I regularly attend industry conferences, such as the International Aerospace Symposium in Manila, where I engage with leading experts to stay abreast of emerging trends like AI-driven flight systems and sustainable materials. This dedication to staying informed allows me to bring fresh perspectives and innovative ideas to every project. In the Philippines Manila context, I am particularly interested in exploring opportunities to contribute to local aerospace initiatives that promote STEM education and workforce development, ensuring a legacy of excellence in the industry.</w:t>
      </w:r>
    </w:p>
    <w:p>
      <w:pPr>
        <w:pStyle w:val="BodyText"/>
      </w:pPr>
      <w:r>
        <w:t xml:space="preserve">As an Aerospace Engineer, I am driven by the challenge of turning complex problems into elegant solutions. My technical expertise, combined with my passion for aviation and commitment to excellence, positions me to make meaningful contributions to AeroTech Philippines Inc. I am confident that my skills and experiences align with your organization’s goals, and I would be honored to bring my background in aerospace engineering to your team. I am particularly excited about the opportunity to work in Manila, a city where innovation meets opportunity, and where the aerospace industry is poised for significant growth.</w:t>
      </w:r>
    </w:p>
    <w:p>
      <w:pPr>
        <w:pStyle w:val="BodyText"/>
      </w:pPr>
      <w:r>
        <w:t xml:space="preserve">Thank you for considering my application. I would welcome the chance to discuss how my qualifications and enthusiasm can contribute to AeroTech Philippines Inc.’s continued success. Please feel free to contact me at +63 912-345-6789 or johndoe@example.com at your earliest convenience. I look forward to the possibility of contributing to your team and helping shape the future of aerospace in the Philippines Manila regi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09T14:27:42Z</dcterms:created>
  <dcterms:modified xsi:type="dcterms:W3CDTF">2025-12-09T14:27:42Z</dcterms:modified>
</cp:coreProperties>
</file>

<file path=docProps/custom.xml><?xml version="1.0" encoding="utf-8"?>
<Properties xmlns="http://schemas.openxmlformats.org/officeDocument/2006/custom-properties" xmlns:vt="http://schemas.openxmlformats.org/officeDocument/2006/docPropsVTypes"/>
</file>